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16</w:t>
      </w:r>
      <w:r>
        <w:t xml:space="preserve"> </w:t>
      </w:r>
      <w:r>
        <w:t xml:space="preserve">06:18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4d56411a8661d3e3fc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16T06:18:31Z</dcterms:created>
  <dcterms:modified xsi:type="dcterms:W3CDTF">2022-10-16T06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16 06:18:24</vt:lpwstr>
  </property>
</Properties>
</file>